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0BED4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514026CE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4215969F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43561BA8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bookmarkStart w:id="0" w:name="_Hlk81859961"/>
      <w:r w:rsidR="001557BA">
        <w:rPr>
          <w:b/>
          <w:bCs/>
        </w:rPr>
        <w:fldChar w:fldCharType="begin"/>
      </w:r>
      <w:r w:rsidR="001557BA">
        <w:rPr>
          <w:b/>
          <w:bCs/>
        </w:rPr>
        <w:instrText xml:space="preserve"> HYPERLINK "mailto:</w:instrText>
      </w:r>
      <w:r w:rsidR="001557BA" w:rsidRPr="001557BA">
        <w:rPr>
          <w:b/>
          <w:bCs/>
        </w:rPr>
        <w:instrText>ce_dpgcc@iiti.ac.in</w:instrText>
      </w:r>
      <w:r w:rsidR="001557BA">
        <w:rPr>
          <w:b/>
          <w:bCs/>
        </w:rPr>
        <w:instrText xml:space="preserve">" </w:instrText>
      </w:r>
      <w:r w:rsidR="001557BA">
        <w:rPr>
          <w:b/>
          <w:bCs/>
        </w:rPr>
        <w:fldChar w:fldCharType="separate"/>
      </w:r>
      <w:r w:rsidR="001557BA" w:rsidRPr="00F61669">
        <w:rPr>
          <w:rStyle w:val="Hyperlink"/>
          <w:b/>
          <w:bCs/>
        </w:rPr>
        <w:t>ce_dpgcc@iiti.ac.in</w:t>
      </w:r>
      <w:bookmarkEnd w:id="0"/>
      <w:r w:rsidR="001557BA">
        <w:rPr>
          <w:b/>
          <w:bCs/>
        </w:rPr>
        <w:fldChar w:fldCharType="end"/>
      </w:r>
      <w:r w:rsidR="001557BA">
        <w:rPr>
          <w:b/>
          <w:bCs/>
        </w:rPr>
        <w:t xml:space="preserve"> </w:t>
      </w:r>
      <w:r w:rsidR="001557BA" w:rsidRPr="001557BA">
        <w:rPr>
          <w:rFonts w:ascii="Book Antiqua" w:eastAsia="Times New Roman" w:hAnsi="Book Antiqua" w:cs="Times New Roman"/>
          <w:color w:val="984806" w:themeColor="accent6" w:themeShade="80"/>
          <w:szCs w:val="22"/>
        </w:rPr>
        <w:t>and</w:t>
      </w:r>
      <w:r w:rsidR="001557BA">
        <w:rPr>
          <w:b/>
          <w:bCs/>
        </w:rPr>
        <w:t xml:space="preserve"> </w:t>
      </w:r>
      <w:r w:rsidR="001557BA" w:rsidRPr="001557BA">
        <w:rPr>
          <w:rStyle w:val="Hyperlink"/>
          <w:b/>
          <w:bCs/>
        </w:rPr>
        <w:t>ceoffice@iiti.ac.in</w:t>
      </w:r>
      <w:r w:rsidRPr="001557BA">
        <w:rPr>
          <w:rStyle w:val="Hyperlink"/>
          <w:b/>
          <w:bCs/>
        </w:rPr>
        <w:t>)</w:t>
      </w:r>
    </w:p>
    <w:p w14:paraId="79B301C8" w14:textId="77777777" w:rsidR="00541918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3A677B62" w14:textId="251D8CE5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947385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147E3A33" w14:textId="41E34D3D" w:rsidR="006748BE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1557BA">
        <w:rPr>
          <w:rFonts w:ascii="Book Antiqua" w:eastAsia="Times New Roman" w:hAnsi="Book Antiqua" w:cs="Times New Roman"/>
          <w:color w:val="000000"/>
          <w:szCs w:val="22"/>
        </w:rPr>
        <w:t>Civil Engineering</w:t>
      </w:r>
      <w:r w:rsidR="00541918">
        <w:rPr>
          <w:rFonts w:ascii="Book Antiqua" w:eastAsia="Times New Roman" w:hAnsi="Book Antiqua" w:cs="Times New Roman"/>
          <w:color w:val="000000"/>
          <w:szCs w:val="22"/>
        </w:rPr>
        <w:t xml:space="preserve">, 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02F90F60" w14:textId="77777777" w:rsidR="00541918" w:rsidRPr="001A0947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7C9F3604" w:rsidR="00662F6D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E57413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1557BA"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1557BA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1557BA">
        <w:rPr>
          <w:rFonts w:ascii="Book Antiqua" w:eastAsia="Times New Roman" w:hAnsi="Book Antiqua" w:cs="Times New Roman"/>
          <w:color w:val="000000"/>
          <w:szCs w:val="22"/>
        </w:rPr>
        <w:t>Civil Engineering</w:t>
      </w:r>
      <w:r w:rsidR="001557BA" w:rsidRPr="001A0947">
        <w:rPr>
          <w:rFonts w:ascii="Book Antiqua" w:eastAsia="Times New Roman" w:hAnsi="Book Antiqua" w:cs="Times New Roman"/>
          <w:color w:val="000000"/>
          <w:szCs w:val="22"/>
        </w:rPr>
        <w:t xml:space="preserve"> 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>at IIT Indore.</w:t>
      </w:r>
    </w:p>
    <w:p w14:paraId="02E82920" w14:textId="77777777" w:rsidR="001557BA" w:rsidRPr="001A0947" w:rsidRDefault="001557BA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8"/>
        <w:gridCol w:w="5760"/>
      </w:tblGrid>
      <w:tr w:rsidR="00ED67DD" w:rsidRPr="001A0947" w14:paraId="086AD708" w14:textId="77777777" w:rsidTr="00541918"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541918">
        <w:tc>
          <w:tcPr>
            <w:tcW w:w="3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5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5598B299" w:rsidR="00ED67DD" w:rsidRPr="001A0947" w:rsidRDefault="00DB1306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U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iversity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ED67DD" w:rsidRPr="001A0947" w14:paraId="3F6BB536" w14:textId="77777777" w:rsidTr="00541918">
        <w:trPr>
          <w:trHeight w:val="267"/>
        </w:trPr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541918">
        <w:trPr>
          <w:trHeight w:val="282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541918">
        <w:trPr>
          <w:trHeight w:val="5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7828">
        <w:trPr>
          <w:trHeight w:val="1030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44D42A84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E3CEA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B1FA129" w14:textId="089C5175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FEDB291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7BA4CE7" w14:textId="4FA3D498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9A5E25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6CEE36C6" w:rsidR="009F236D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the applicant's ability to work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independently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nd in a team.</w:t>
            </w:r>
          </w:p>
          <w:p w14:paraId="3B19D59C" w14:textId="2C1A126D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CB656" w14:textId="0CE8664E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4AA97B1A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94759C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2488ED" w14:textId="6A9BE259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FD85623" w14:textId="77777777" w:rsidTr="00541918">
        <w:trPr>
          <w:trHeight w:val="267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A4ED3" w14:textId="62E47A32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230C3A0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0D1B614E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C6DEAE0" w14:textId="46CEF860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6E70AC6C" w14:textId="7393A930" w:rsidR="00541918" w:rsidRDefault="00541918"/>
    <w:p w14:paraId="02CE7D51" w14:textId="46AA4F09" w:rsidR="00541918" w:rsidRDefault="00541918"/>
    <w:p w14:paraId="0EA6F879" w14:textId="62C35842" w:rsidR="00541918" w:rsidRDefault="00541918"/>
    <w:p w14:paraId="7B1DBB35" w14:textId="3EA3DB49" w:rsidR="00541918" w:rsidRDefault="00541918"/>
    <w:p w14:paraId="2F206340" w14:textId="088C5F07" w:rsidR="00541918" w:rsidRDefault="00541918"/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973F25" w:rsidRPr="001A0947" w14:paraId="3EBA3DC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1B014F2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and 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strengths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52B05" w14:textId="77777777" w:rsidR="00973F25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7AC8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7C0000C" w14:textId="6D802E3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541918" w:rsidRPr="001A0947" w14:paraId="5D75E17A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FA248" w14:textId="1CB18544" w:rsidR="00541918" w:rsidRPr="001A0947" w:rsidRDefault="00541918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weaknesses</w:t>
            </w:r>
            <w:r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F491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DFCEA9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90199CB" w14:textId="2671920E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1C4D1" w14:textId="77777777" w:rsidR="009F236D" w:rsidRDefault="009F236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81A73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C5D35C9" w14:textId="0D08726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16E91FA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1A7828">
              <w:rPr>
                <w:rFonts w:ascii="Book Antiqua" w:eastAsia="Times New Roman" w:hAnsi="Book Antiqua" w:cs="Times New Roman"/>
                <w:color w:val="000000"/>
                <w:szCs w:val="22"/>
              </w:rPr>
              <w:t>Civil Engineering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D05CF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8566066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80AD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5F21A9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736EB0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B41B0C2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1B57EF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B581BC" w14:textId="254D49F7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B05C1F1" w14:textId="1A6FDB67" w:rsidR="00541918" w:rsidRDefault="0054191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5040C2E7" w14:textId="5F81F281" w:rsidR="001A7828" w:rsidRDefault="001A782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17412FDC" w14:textId="77777777" w:rsidR="001A7828" w:rsidRDefault="001A782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3F0716E2" w14:textId="1AC4628F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OxNDIxMjSyNLVU0lEKTi0uzszPAykwrQUAL+qewywAAAA="/>
  </w:docVars>
  <w:rsids>
    <w:rsidRoot w:val="002D40C3"/>
    <w:rsid w:val="00062732"/>
    <w:rsid w:val="001557BA"/>
    <w:rsid w:val="001A0947"/>
    <w:rsid w:val="001A7828"/>
    <w:rsid w:val="001E49EE"/>
    <w:rsid w:val="002137CF"/>
    <w:rsid w:val="00250F55"/>
    <w:rsid w:val="00256990"/>
    <w:rsid w:val="00297CFC"/>
    <w:rsid w:val="002D40C3"/>
    <w:rsid w:val="002D7633"/>
    <w:rsid w:val="003013B7"/>
    <w:rsid w:val="00305269"/>
    <w:rsid w:val="00395201"/>
    <w:rsid w:val="003F422C"/>
    <w:rsid w:val="0048285E"/>
    <w:rsid w:val="004A47CC"/>
    <w:rsid w:val="004C4737"/>
    <w:rsid w:val="00510FCF"/>
    <w:rsid w:val="00541918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71A9B"/>
    <w:rsid w:val="007B4A33"/>
    <w:rsid w:val="008A2C81"/>
    <w:rsid w:val="008E577C"/>
    <w:rsid w:val="00916937"/>
    <w:rsid w:val="00917752"/>
    <w:rsid w:val="00947385"/>
    <w:rsid w:val="00950CA2"/>
    <w:rsid w:val="009646D8"/>
    <w:rsid w:val="00973F25"/>
    <w:rsid w:val="009F236D"/>
    <w:rsid w:val="009F6E01"/>
    <w:rsid w:val="00A638D1"/>
    <w:rsid w:val="00A8572E"/>
    <w:rsid w:val="00B94A60"/>
    <w:rsid w:val="00BA1D5F"/>
    <w:rsid w:val="00BF6AC0"/>
    <w:rsid w:val="00CF14F4"/>
    <w:rsid w:val="00D105FA"/>
    <w:rsid w:val="00D40F52"/>
    <w:rsid w:val="00DB1306"/>
    <w:rsid w:val="00E26BA4"/>
    <w:rsid w:val="00E57413"/>
    <w:rsid w:val="00E849BB"/>
    <w:rsid w:val="00ED67DD"/>
    <w:rsid w:val="00ED6B3E"/>
    <w:rsid w:val="00EF1879"/>
    <w:rsid w:val="00FA3301"/>
    <w:rsid w:val="00FC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docId w15:val="{5A73D5CC-5348-4726-BF65-42E726FF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. Kaustav Bakshi</cp:lastModifiedBy>
  <cp:revision>5</cp:revision>
  <dcterms:created xsi:type="dcterms:W3CDTF">2021-09-13T10:00:00Z</dcterms:created>
  <dcterms:modified xsi:type="dcterms:W3CDTF">2022-05-05T04:27:00Z</dcterms:modified>
</cp:coreProperties>
</file>